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eckm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Pract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840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arkdown</dc:title>
  <dc:creator>Matt Beckman</dc:creator>
</cp:coreProperties>
</file>